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5" w:name="cover-letter"/>
    <w:p>
      <w:pPr>
        <w:pStyle w:val="Heading1"/>
      </w:pPr>
      <w:r>
        <w:t xml:space="preserve">Cover Letter</w:t>
      </w:r>
    </w:p>
    <w:p>
      <w:pPr>
        <w:pStyle w:val="FirstParagraph"/>
      </w:pPr>
      <w:r>
        <w:rPr>
          <w:bCs/>
          <w:b/>
        </w:rPr>
        <w:t xml:space="preserve">Mr./Ms. [Hiring Manager's Name]</w:t>
      </w:r>
      <w:r>
        <w:br/>
      </w:r>
      <w:r>
        <w:t xml:space="preserve">[Company Name]</w:t>
      </w:r>
      <w:r>
        <w:br/>
      </w:r>
      <w:r>
        <w:t xml:space="preserve">[Company Address]</w:t>
      </w:r>
      <w:r>
        <w:br/>
      </w:r>
      <w:r>
        <w:t xml:space="preserve">Karachi, Pakistan</w:t>
      </w:r>
      <w:r>
        <w:br/>
      </w:r>
      <w:r>
        <w:t xml:space="preserve">[Date]</w:t>
      </w:r>
    </w:p>
    <w:p>
      <w:pPr>
        <w:pStyle w:val="BodyText"/>
      </w:pPr>
      <w:r>
        <w:t xml:space="preserve">Dear Hiring Manager,</w:t>
      </w:r>
    </w:p>
    <w:p>
      <w:pPr>
        <w:pStyle w:val="BodyText"/>
      </w:pPr>
      <w:r>
        <w:t xml:space="preserve">I am writing to express my interest in the Financial Analyst position at your esteemed organization, as advertised. With a robust academic background in finance and over five years of hands-on experience in financial analysis, I am confident in my ability to contribute effectively to your team. As a professional deeply rooted in the dynamic economic landscape of Pakistan Karachi, I bring not only technical expertise but also a profound understanding of the region’s financial ecosystems. This cover letter outlines my qualifications, passion for financial analysis, and why I am uniquely suited to thrive in this role within Karachi’s competitive market.</w:t>
      </w:r>
    </w:p>
    <w:bookmarkStart w:id="20" w:name="why-financial-analyst"/>
    <w:p>
      <w:pPr>
        <w:pStyle w:val="Heading2"/>
      </w:pPr>
      <w:r>
        <w:t xml:space="preserve">Why Financial Analyst?</w:t>
      </w:r>
    </w:p>
    <w:p>
      <w:pPr>
        <w:pStyle w:val="FirstParagraph"/>
      </w:pPr>
      <w:r>
        <w:t xml:space="preserve">The role of a Financial Analyst is pivotal in driving data-driven decisions that shape an organization’s financial health. In Pakistan Karachi, where businesses navigate a complex mix of traditional and modern economic practices, the ability to interpret financial data, forecast trends, and mitigate risks is indispensable. My career has been dedicated to mastering these skills, ensuring that my work aligns with the strategic goals of organizations while adapting to local market nuances.</w:t>
      </w:r>
    </w:p>
    <w:p>
      <w:pPr>
        <w:pStyle w:val="BodyText"/>
      </w:pPr>
      <w:r>
        <w:t xml:space="preserve">As a Financial Analyst in Karachi’s bustling business environment, I have consistently demonstrated an ability to translate complex financial data into actionable insights. Whether it is evaluating investment opportunities, conducting cost-benefit analyses, or optimizing budgeting processes, my approach is grounded in precision and a commitment to excellence. My expertise spans financial modeling, risk assessment, and performance monitoring—skills that are critical for success in the Pakistani market.</w:t>
      </w:r>
    </w:p>
    <w:bookmarkEnd w:id="20"/>
    <w:bookmarkStart w:id="21" w:name="X46514f4d9ea1e85d35721a9be0cdf5487195de6"/>
    <w:p>
      <w:pPr>
        <w:pStyle w:val="Heading2"/>
      </w:pPr>
      <w:r>
        <w:t xml:space="preserve">Professional Experience in Pakistan Karachi</w:t>
      </w:r>
    </w:p>
    <w:p>
      <w:pPr>
        <w:pStyle w:val="FirstParagraph"/>
      </w:pPr>
      <w:r>
        <w:t xml:space="preserve">Over the past five years, I have worked with leading firms in Karachi, including [Previous Company Names], where I served as a Financial Analyst. My responsibilities included analyzing financial statements, preparing reports for senior management, and collaborating with cross-functional teams to ensure alignment between financial strategies and business objectives. For instance, at [Previous Company Name], I developed a predictive model that improved forecasting accuracy by 20%, directly contributing to cost savings and operational efficiency.</w:t>
      </w:r>
    </w:p>
    <w:p>
      <w:pPr>
        <w:pStyle w:val="BodyText"/>
      </w:pPr>
      <w:r>
        <w:t xml:space="preserve">One of my proudest achievements was leading a project to streamline the financial reporting process for a multinational corporation operating in Karachi. By implementing automated tools and refining data collection workflows, we reduced report generation time by 30%, enabling faster decision-making. This experience underscored my ability to adapt to the unique challenges of Karachi’s market while leveraging technology to drive innovation.</w:t>
      </w:r>
    </w:p>
    <w:bookmarkEnd w:id="21"/>
    <w:bookmarkStart w:id="22" w:name="skills-tailored-for-pakistan-karachi"/>
    <w:p>
      <w:pPr>
        <w:pStyle w:val="Heading2"/>
      </w:pPr>
      <w:r>
        <w:t xml:space="preserve">Skills Tailored for Pakistan Karachi</w:t>
      </w:r>
    </w:p>
    <w:p>
      <w:pPr>
        <w:pStyle w:val="FirstParagraph"/>
      </w:pPr>
      <w:r>
        <w:t xml:space="preserve">My skill set is specifically tailored to meet the demands of financial analysis in Pakistan Karachi. I am proficient in tools such as Excel, QuickBooks, and SAP, which are widely used in local businesses. Additionally, I have a strong grasp of financial regulations and tax laws applicable to Pakistani companies, ensuring compliance while maximizing profitability.</w:t>
      </w:r>
    </w:p>
    <w:p>
      <w:pPr>
        <w:pStyle w:val="BodyText"/>
      </w:pPr>
      <w:r>
        <w:t xml:space="preserve">Understanding the cultural and economic context of Karachi is equally important. The city’s role as Pakistan’s financial hub demands a nuanced approach to financial analysis, considering factors like inflation rates, currency fluctuations, and sector-specific challenges. My work in Karachi has equipped me with the ability to navigate these complexities, providing solutions that are both pragmatic and forward-thinking.</w:t>
      </w:r>
    </w:p>
    <w:bookmarkEnd w:id="22"/>
    <w:bookmarkStart w:id="23" w:name="why-choose-me-for-this-role"/>
    <w:p>
      <w:pPr>
        <w:pStyle w:val="Heading2"/>
      </w:pPr>
      <w:r>
        <w:t xml:space="preserve">Why Choose Me for This Role?</w:t>
      </w:r>
    </w:p>
    <w:p>
      <w:pPr>
        <w:pStyle w:val="FirstParagraph"/>
      </w:pPr>
      <w:r>
        <w:t xml:space="preserve">What sets me apart is my dedication to continuous learning and a proactive mindset. I regularly attend seminars and workshops on financial trends in Pakistan, ensuring that my knowledge remains current. For example, I recently completed a certification in [Relevant Certification], which deepened my understanding of emerging financial technologies and their applications in the Pakistani market.</w:t>
      </w:r>
    </w:p>
    <w:p>
      <w:pPr>
        <w:pStyle w:val="BodyText"/>
      </w:pPr>
      <w:r>
        <w:t xml:space="preserve">Moreover, my communication skills enable me to present complex financial data in clear, concise terms to stakeholders at all levels. Whether it is explaining investment risks to executives or collaborating with teams on budgeting plans, I prioritize transparency and collaboration. This approach not only fosters trust but also drives collective success.</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Financial Analyst to your organization in Karachi. My experience, combined with my deep understanding of Pakistan’s financial landscape, positions me to deliver value from day one. I am eager to bring my expertise in data analysis, strategic planning, and risk management to support your company’s growth and stability.</w:t>
      </w:r>
    </w:p>
    <w:p>
      <w:pPr>
        <w:pStyle w:val="BodyText"/>
      </w:pPr>
      <w:r>
        <w:t xml:space="preserve">Thank you for considering my application. I look forward to the possibility of discussing how my background aligns with your needs. Please feel free to contact me at [Your Phone Number] or [Your Email Address] for further information. I am available at your convenience for an interview and can be reached during business hour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Pakistan Karachi</dc:title>
  <dc:creator/>
  <cp:keywords/>
  <dcterms:created xsi:type="dcterms:W3CDTF">2026-07-23T11:50:50Z</dcterms:created>
  <dcterms:modified xsi:type="dcterms:W3CDTF">2026-07-23T11:50:50Z</dcterms:modified>
</cp:coreProperties>
</file>

<file path=docProps/custom.xml><?xml version="1.0" encoding="utf-8"?>
<Properties xmlns="http://schemas.openxmlformats.org/officeDocument/2006/custom-properties" xmlns:vt="http://schemas.openxmlformats.org/officeDocument/2006/docPropsVTypes"/>
</file>